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478661" w14:textId="3F05D5C0" w:rsidR="00BC6BB6" w:rsidRPr="00AF757F" w:rsidRDefault="00AF757F">
      <w:pPr>
        <w:rPr>
          <w:rFonts w:ascii="Times New Roman" w:hAnsi="Times New Roman" w:cs="Times New Roman"/>
          <w:sz w:val="24"/>
          <w:szCs w:val="24"/>
        </w:rPr>
      </w:pPr>
      <w:r w:rsidRPr="00AF757F">
        <w:rPr>
          <w:rFonts w:ascii="Times New Roman" w:hAnsi="Times New Roman" w:cs="Times New Roman"/>
          <w:sz w:val="24"/>
          <w:szCs w:val="24"/>
        </w:rPr>
        <w:t>Nathan Bird</w:t>
      </w:r>
    </w:p>
    <w:p w14:paraId="5C3E4C30" w14:textId="702560FB" w:rsidR="00AF757F" w:rsidRPr="00AF757F" w:rsidRDefault="00AF757F">
      <w:pPr>
        <w:rPr>
          <w:rFonts w:ascii="Times New Roman" w:hAnsi="Times New Roman" w:cs="Times New Roman"/>
          <w:sz w:val="24"/>
          <w:szCs w:val="24"/>
        </w:rPr>
      </w:pPr>
      <w:r w:rsidRPr="00AF757F">
        <w:rPr>
          <w:rFonts w:ascii="Times New Roman" w:hAnsi="Times New Roman" w:cs="Times New Roman"/>
          <w:sz w:val="24"/>
          <w:szCs w:val="24"/>
        </w:rPr>
        <w:t>Web Development 130</w:t>
      </w:r>
    </w:p>
    <w:p w14:paraId="42CECA44" w14:textId="5BF8AB5C" w:rsidR="00AF757F" w:rsidRPr="00AF757F" w:rsidRDefault="00AF757F">
      <w:pPr>
        <w:rPr>
          <w:rFonts w:ascii="Times New Roman" w:hAnsi="Times New Roman" w:cs="Times New Roman"/>
          <w:sz w:val="24"/>
          <w:szCs w:val="24"/>
        </w:rPr>
      </w:pPr>
      <w:r w:rsidRPr="00AF757F">
        <w:rPr>
          <w:rFonts w:ascii="Times New Roman" w:hAnsi="Times New Roman" w:cs="Times New Roman"/>
          <w:sz w:val="24"/>
          <w:szCs w:val="24"/>
        </w:rPr>
        <w:t>June 24, 2024</w:t>
      </w:r>
    </w:p>
    <w:p w14:paraId="4A4DCC2F" w14:textId="7BAB3737" w:rsidR="00AF757F" w:rsidRPr="00AF757F" w:rsidRDefault="00AF757F" w:rsidP="00AF757F">
      <w:pPr>
        <w:jc w:val="center"/>
        <w:rPr>
          <w:rFonts w:ascii="Times New Roman" w:hAnsi="Times New Roman" w:cs="Times New Roman"/>
          <w:sz w:val="24"/>
          <w:szCs w:val="24"/>
        </w:rPr>
      </w:pPr>
      <w:r w:rsidRPr="00AF757F">
        <w:rPr>
          <w:rFonts w:ascii="Times New Roman" w:hAnsi="Times New Roman" w:cs="Times New Roman"/>
          <w:sz w:val="24"/>
          <w:szCs w:val="24"/>
        </w:rPr>
        <w:t>W10 Assignment: Careers in Web Design and Development</w:t>
      </w:r>
    </w:p>
    <w:p w14:paraId="2CCB8000" w14:textId="77777777" w:rsidR="00AF757F" w:rsidRPr="00AF757F" w:rsidRDefault="00AF757F" w:rsidP="00AF757F">
      <w:pPr>
        <w:rPr>
          <w:rFonts w:ascii="Times New Roman" w:hAnsi="Times New Roman" w:cs="Times New Roman"/>
          <w:b/>
          <w:bCs/>
          <w:color w:val="525252"/>
          <w:sz w:val="24"/>
          <w:szCs w:val="24"/>
          <w:shd w:val="clear" w:color="auto" w:fill="FFFFFF"/>
        </w:rPr>
      </w:pPr>
      <w:r w:rsidRPr="00AF757F">
        <w:rPr>
          <w:rFonts w:ascii="Times New Roman" w:hAnsi="Times New Roman" w:cs="Times New Roman"/>
          <w:b/>
          <w:bCs/>
          <w:color w:val="525252"/>
          <w:sz w:val="24"/>
          <w:szCs w:val="24"/>
          <w:shd w:val="clear" w:color="auto" w:fill="FFFFFF"/>
        </w:rPr>
        <w:t xml:space="preserve">What did you learn from the websites on careers in web design and development? </w:t>
      </w:r>
    </w:p>
    <w:p w14:paraId="0846B117" w14:textId="53D04634" w:rsidR="00AF757F" w:rsidRDefault="009A42B8" w:rsidP="00AF757F">
      <w:pP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In my web design and development career, I have learned</w:t>
      </w:r>
      <w:r w:rsidR="00AF757F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web development languages such as HTML, Java, PHP, JSP, ASP.NET, Python, 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and </w:t>
      </w:r>
      <w:r w:rsidR="00AF757F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AJAX. Which means I need to 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learn</w:t>
      </w:r>
      <w:r w:rsidR="00AF757F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more languages. I only have a start in HTML in this class and Python from my introduction to programming. I also 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learned</w:t>
      </w:r>
      <w:r w:rsidR="00AF757F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you need a bachelor’s degree and zero to two years of experience to become an E-commerce Site Developer 1. </w:t>
      </w:r>
      <w:r w:rsidR="00AA5E8E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It is a start in the web development world and starts 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at </w:t>
      </w:r>
      <w:r w:rsidR="00AA5E8E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a median amount of $33.00 per hour. </w:t>
      </w:r>
    </w:p>
    <w:p w14:paraId="05AB5E73" w14:textId="0065FAAF" w:rsidR="00AA5E8E" w:rsidRPr="00AF757F" w:rsidRDefault="00AA5E8E" w:rsidP="00AF757F">
      <w:pP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However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after five years 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of certifications and more, you can becom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e a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n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E-commerce Site Development Manager. It has a 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more fantastic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pay 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median</w:t>
      </w: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of $55.00 per hour. That makes something to look forward to!</w:t>
      </w:r>
    </w:p>
    <w:p w14:paraId="207EEF0D" w14:textId="1116E7E0" w:rsidR="00AF757F" w:rsidRDefault="00AF757F" w:rsidP="00AF757F">
      <w:pPr>
        <w:rPr>
          <w:rFonts w:ascii="Times New Roman" w:hAnsi="Times New Roman" w:cs="Times New Roman"/>
          <w:b/>
          <w:bCs/>
          <w:color w:val="525252"/>
          <w:sz w:val="24"/>
          <w:szCs w:val="24"/>
          <w:shd w:val="clear" w:color="auto" w:fill="FFFFFF"/>
        </w:rPr>
      </w:pPr>
      <w:r w:rsidRPr="00AF757F">
        <w:rPr>
          <w:rFonts w:ascii="Times New Roman" w:hAnsi="Times New Roman" w:cs="Times New Roman"/>
          <w:b/>
          <w:bCs/>
          <w:color w:val="525252"/>
          <w:sz w:val="24"/>
          <w:szCs w:val="24"/>
          <w:shd w:val="clear" w:color="auto" w:fill="FFFFFF"/>
        </w:rPr>
        <w:t>What did you learn from this class in general?</w:t>
      </w:r>
    </w:p>
    <w:p w14:paraId="26B95C17" w14:textId="44C96C1B" w:rsidR="00AA5E8E" w:rsidRPr="00AA5E8E" w:rsidRDefault="00AA5E8E" w:rsidP="00AF757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I learned from this class on the front end of development. It has come more clearly </w:t>
      </w:r>
      <w:r w:rsidR="00F80220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to me than software development. There are many careers I can choose from. I wonder what the workload would be. I know it would depend on the company and 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my care</w:t>
      </w:r>
      <w:r w:rsidR="00F80220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er. I will keep these careers in mind after I finish school.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It may be six or seven years from now.</w:t>
      </w:r>
      <w:r w:rsidR="00F80220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 xml:space="preserve"> If it gets me out of the prison system, it will be worth it! (Word Count: 24</w:t>
      </w:r>
      <w:r w:rsidR="009A42B8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3</w:t>
      </w:r>
      <w:r w:rsidR="00F80220">
        <w:rPr>
          <w:rFonts w:ascii="Times New Roman" w:hAnsi="Times New Roman" w:cs="Times New Roman"/>
          <w:color w:val="525252"/>
          <w:sz w:val="24"/>
          <w:szCs w:val="24"/>
          <w:shd w:val="clear" w:color="auto" w:fill="FFFFFF"/>
        </w:rPr>
        <w:t>)</w:t>
      </w:r>
    </w:p>
    <w:sectPr w:rsidR="00AA5E8E" w:rsidRPr="00AA5E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3tbSwMLA0sjQ3MrJQ0lEKTi0uzszPAykwrAUA23bGASwAAAA="/>
  </w:docVars>
  <w:rsids>
    <w:rsidRoot w:val="00AF757F"/>
    <w:rsid w:val="0044759D"/>
    <w:rsid w:val="00480EB1"/>
    <w:rsid w:val="009A42B8"/>
    <w:rsid w:val="00AA5E8E"/>
    <w:rsid w:val="00AF757F"/>
    <w:rsid w:val="00BC6BB6"/>
    <w:rsid w:val="00F8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3B0A5"/>
  <w15:chartTrackingRefBased/>
  <w15:docId w15:val="{5189AFD1-684F-4BC8-808F-A549CE9EA6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57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757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757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757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757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757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57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757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757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757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757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757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757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757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757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57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757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757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757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757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757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757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757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757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757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757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757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757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757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200</Words>
  <Characters>114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Bird</dc:creator>
  <cp:keywords/>
  <dc:description/>
  <cp:lastModifiedBy>Nathan Bird</cp:lastModifiedBy>
  <cp:revision>2</cp:revision>
  <dcterms:created xsi:type="dcterms:W3CDTF">2024-06-25T03:31:00Z</dcterms:created>
  <dcterms:modified xsi:type="dcterms:W3CDTF">2024-06-25T04:01:00Z</dcterms:modified>
</cp:coreProperties>
</file>